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372970" w:themeColor="accent5" w:themeShade="7F"/>
  <w:body>
    <w:p w14:paraId="4C00E0A4" w14:textId="77777777" w:rsidR="00880CC6" w:rsidRDefault="00952814">
      <w:bookmarkStart w:id="0" w:name="_GoBack"/>
      <w:bookmarkEnd w:id="0"/>
      <w:r>
        <w:rPr>
          <w:noProof/>
          <w:color w:val="435D40"/>
        </w:rPr>
        <w:pict w14:anchorId="58B6BF1B">
          <v:line id="_x0000_s1048" style="position:absolute;left:0;text-align:left;z-index:251658240;mso-position-horizontal-relative:text;mso-position-vertical-relative:text" from="284.45pt,422.65pt" to="485.45pt,422.65pt" strokecolor="#333" strokeweight=".5pt"/>
        </w:pict>
      </w:r>
      <w:r>
        <w:rPr>
          <w:noProof/>
        </w:rPr>
        <w:pict w14:anchorId="75CE4C3E">
          <v:shapetype id="_x0000_t202" coordsize="21600,21600" o:spt="202" path="m,l,21600r21600,l21600,xe">
            <v:stroke joinstyle="miter"/>
            <v:path gradientshapeok="t" o:connecttype="rect"/>
          </v:shapetype>
          <v:shape id="_x0000_s1041" type="#_x0000_t202" style="position:absolute;left:0;text-align:left;margin-left:106.55pt;margin-top:118.95pt;width:628pt;height:63.85pt;z-index:251656192;mso-position-horizontal-relative:page;mso-position-vertical-relative:page" stroked="f">
            <v:fill opacity="0"/>
            <v:textbox style="mso-next-textbox:#_x0000_s1041;mso-fit-shape-to-text:t">
              <w:txbxContent>
                <w:p w14:paraId="5F6D9DB6" w14:textId="77777777" w:rsidR="00880CC6" w:rsidRPr="000C0F23" w:rsidRDefault="000C0F23" w:rsidP="002A7F10">
                  <w:pPr>
                    <w:pStyle w:val="Heading1"/>
                    <w:rPr>
                      <w:rFonts w:ascii="Papyrus" w:hAnsi="Papyrus"/>
                      <w:color w:val="645773" w:themeColor="background2" w:themeShade="80"/>
                    </w:rPr>
                  </w:pPr>
                  <w:r w:rsidRPr="000C0F23">
                    <w:rPr>
                      <w:rFonts w:ascii="Papyrus" w:hAnsi="Papyrus"/>
                      <w:b/>
                      <w:color w:val="645773" w:themeColor="background2" w:themeShade="80"/>
                      <w:sz w:val="72"/>
                    </w:rPr>
                    <w:t>crystal reiki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064FD3C6">
          <v:shape id="_x0000_s1035" type="#_x0000_t202" style="position:absolute;left:0;text-align:left;margin-left:106.55pt;margin-top:184.9pt;width:628pt;height:235.2pt;z-index:251655168;mso-position-horizontal-relative:page;mso-position-vertical-relative:page" filled="f" stroked="f">
            <v:textbox style="mso-next-textbox:#_x0000_s1035">
              <w:txbxContent>
                <w:p w14:paraId="6F62B69B" w14:textId="77777777" w:rsidR="00880CC6" w:rsidRPr="000C0F23" w:rsidRDefault="007F2301">
                  <w:pPr>
                    <w:pStyle w:val="Certificationtext"/>
                    <w:rPr>
                      <w:color w:val="auto"/>
                    </w:rPr>
                  </w:pPr>
                  <w:r w:rsidRPr="000C0F23">
                    <w:rPr>
                      <w:color w:val="auto"/>
                    </w:rPr>
                    <w:t>This CERTIFIES that</w:t>
                  </w:r>
                </w:p>
                <w:p w14:paraId="39044F25" w14:textId="77777777" w:rsidR="00880CC6" w:rsidRPr="000C0F23" w:rsidRDefault="00C651F2">
                  <w:pPr>
                    <w:pStyle w:val="Heading2"/>
                    <w:rPr>
                      <w:color w:val="533466" w:themeColor="accent6" w:themeShade="80"/>
                    </w:rPr>
                  </w:pPr>
                  <w:r w:rsidRPr="000C0F23">
                    <w:rPr>
                      <w:color w:val="533466" w:themeColor="accent6" w:themeShade="80"/>
                    </w:rPr>
                    <w:t>Type Students Name Here</w:t>
                  </w:r>
                </w:p>
                <w:p w14:paraId="755D1B93" w14:textId="77777777" w:rsidR="007F2301" w:rsidRPr="000C0F23" w:rsidRDefault="007F2301" w:rsidP="007F2301">
                  <w:pPr>
                    <w:pStyle w:val="Description"/>
                    <w:rPr>
                      <w:rFonts w:ascii="Times New Roman" w:hAnsi="Times New Roman"/>
                      <w:color w:val="auto"/>
                    </w:rPr>
                  </w:pPr>
                  <w:r w:rsidRPr="000C0F23">
                    <w:rPr>
                      <w:rFonts w:ascii="Times New Roman" w:hAnsi="Times New Roman"/>
                      <w:color w:val="auto"/>
                    </w:rPr>
                    <w:t xml:space="preserve">Has successfully completed the required course of study in </w:t>
                  </w:r>
                  <w:r w:rsidR="000C0F23">
                    <w:rPr>
                      <w:rFonts w:ascii="Times New Roman" w:hAnsi="Times New Roman"/>
                      <w:color w:val="auto"/>
                    </w:rPr>
                    <w:t>Crystal Reiki</w:t>
                  </w:r>
                  <w:r w:rsidRPr="000C0F23">
                    <w:rPr>
                      <w:rFonts w:ascii="Times New Roman" w:hAnsi="Times New Roman"/>
                      <w:color w:val="auto"/>
                    </w:rPr>
                    <w:br/>
                    <w:t>and is therefore awarded this Diploma and is Certified as a</w:t>
                  </w:r>
                </w:p>
                <w:p w14:paraId="0FF7CE24" w14:textId="77777777" w:rsidR="007F2301" w:rsidRPr="000C0F23" w:rsidRDefault="000C0F23" w:rsidP="007F2301">
                  <w:pPr>
                    <w:pStyle w:val="Heading3"/>
                    <w:rPr>
                      <w:rFonts w:ascii="Times New Roman" w:hAnsi="Times New Roman"/>
                      <w:color w:val="533466" w:themeColor="accent6" w:themeShade="80"/>
                    </w:rPr>
                  </w:pPr>
                  <w:r w:rsidRPr="000C0F23">
                    <w:rPr>
                      <w:rFonts w:ascii="Times New Roman" w:hAnsi="Times New Roman"/>
                      <w:color w:val="533466" w:themeColor="accent6" w:themeShade="80"/>
                    </w:rPr>
                    <w:t>crystal Reiki master/teacher</w:t>
                  </w:r>
                </w:p>
                <w:p w14:paraId="30ABF8BF" w14:textId="77777777" w:rsidR="00880CC6" w:rsidRPr="000C0F23" w:rsidRDefault="0047220D">
                  <w:pPr>
                    <w:pStyle w:val="DateYear"/>
                    <w:rPr>
                      <w:i/>
                      <w:color w:val="auto"/>
                    </w:rPr>
                  </w:pPr>
                  <w:r w:rsidRPr="000C0F23">
                    <w:rPr>
                      <w:i/>
                      <w:color w:val="auto"/>
                    </w:rPr>
                    <w:t>Awarded this ___ day of __________, 20__</w:t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3F7C001D">
          <v:shape id="_x0000_s1042" type="#_x0000_t202" style="position:absolute;left:0;text-align:left;margin-left:0;margin-top:0;width:753.1pt;height:545.4pt;z-index:-251657216;mso-wrap-style:none;mso-position-horizontal:center;mso-position-horizontal-relative:page;mso-position-vertical:center;mso-position-vertical-relative:page" o:allowincell="f" filled="f" stroked="f">
            <v:textbox style="mso-next-textbox:#_x0000_s1042" inset="0,0,0,0">
              <w:txbxContent>
                <w:p w14:paraId="534BF17F" w14:textId="77777777" w:rsidR="00880CC6" w:rsidRDefault="0078762A">
                  <w:r>
                    <w:rPr>
                      <w:noProof/>
                      <w:lang w:val="en-CA" w:eastAsia="en-CA"/>
                    </w:rPr>
                    <w:drawing>
                      <wp:inline distT="0" distB="0" distL="0" distR="0" wp14:anchorId="4C022E56" wp14:editId="0AB88405">
                        <wp:extent cx="9554219" cy="6830060"/>
                        <wp:effectExtent l="19050" t="0" r="8881" b="0"/>
                        <wp:docPr id="2" name="Picture 1" descr="highschool_border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ighschool_border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duotone>
                                    <a:schemeClr val="accent5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54219" cy="68300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anchorx="page" anchory="page"/>
          </v:shape>
        </w:pict>
      </w:r>
      <w:r>
        <w:rPr>
          <w:noProof/>
        </w:rPr>
        <w:pict w14:anchorId="131D2052">
          <v:shape id="_x0000_s1046" type="#_x0000_t202" style="position:absolute;left:0;text-align:left;margin-left:0;margin-top:460.15pt;width:317.5pt;height:18.55pt;z-index:251657216;mso-position-horizontal:center;mso-position-horizontal-relative:page;mso-position-vertical-relative:page" filled="f" stroked="f">
            <v:textbox style="mso-next-textbox:#_x0000_s1046;mso-fit-shape-to-text:t">
              <w:txbxContent>
                <w:p w14:paraId="77DF9CCF" w14:textId="77777777" w:rsidR="00880CC6" w:rsidRPr="000C0F23" w:rsidRDefault="00C651F2">
                  <w:pPr>
                    <w:pStyle w:val="Signatures"/>
                    <w:rPr>
                      <w:color w:val="auto"/>
                    </w:rPr>
                  </w:pPr>
                  <w:r w:rsidRPr="000C0F23">
                    <w:rPr>
                      <w:color w:val="auto"/>
                    </w:rPr>
                    <w:t>Type Your</w:t>
                  </w:r>
                  <w:r w:rsidR="007F2301" w:rsidRPr="000C0F23">
                    <w:rPr>
                      <w:color w:val="auto"/>
                    </w:rPr>
                    <w:t xml:space="preserve"> N</w:t>
                  </w:r>
                  <w:r w:rsidRPr="000C0F23">
                    <w:rPr>
                      <w:color w:val="auto"/>
                    </w:rPr>
                    <w:t>ame</w:t>
                  </w:r>
                  <w:r w:rsidR="007F2301" w:rsidRPr="000C0F23">
                    <w:rPr>
                      <w:color w:val="auto"/>
                    </w:rPr>
                    <w:t xml:space="preserve"> H</w:t>
                  </w:r>
                  <w:r w:rsidRPr="000C0F23">
                    <w:rPr>
                      <w:color w:val="auto"/>
                    </w:rPr>
                    <w:t>ere</w:t>
                  </w:r>
                  <w:r w:rsidR="0047220D" w:rsidRPr="000C0F23">
                    <w:rPr>
                      <w:color w:val="auto"/>
                    </w:rPr>
                    <w:t xml:space="preserve"> </w:t>
                  </w:r>
                  <w:r w:rsidR="007F2301" w:rsidRPr="000C0F23">
                    <w:rPr>
                      <w:color w:val="auto"/>
                    </w:rPr>
                    <w:t xml:space="preserve">| </w:t>
                  </w:r>
                  <w:r w:rsidR="000C0F23">
                    <w:rPr>
                      <w:color w:val="auto"/>
                    </w:rPr>
                    <w:t xml:space="preserve">Crystal </w:t>
                  </w:r>
                  <w:r w:rsidR="007F2301" w:rsidRPr="000C0F23">
                    <w:rPr>
                      <w:color w:val="auto"/>
                    </w:rPr>
                    <w:t>Reiki Master/Teacher</w:t>
                  </w:r>
                </w:p>
              </w:txbxContent>
            </v:textbox>
            <w10:wrap anchorx="page" anchory="page"/>
          </v:shape>
        </w:pict>
      </w:r>
    </w:p>
    <w:sectPr w:rsidR="00880CC6" w:rsidSect="00E471E7">
      <w:pgSz w:w="16839" w:h="11907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N7AwMDM2NDY3NTdT0lEKTi0uzszPAykwrAUAqqIIkywAAAA="/>
  </w:docVars>
  <w:rsids>
    <w:rsidRoot w:val="007F2301"/>
    <w:rsid w:val="00046412"/>
    <w:rsid w:val="00046952"/>
    <w:rsid w:val="000B59AE"/>
    <w:rsid w:val="000C0F23"/>
    <w:rsid w:val="001364B3"/>
    <w:rsid w:val="001C30F7"/>
    <w:rsid w:val="001C4193"/>
    <w:rsid w:val="00270473"/>
    <w:rsid w:val="00286376"/>
    <w:rsid w:val="002A7F10"/>
    <w:rsid w:val="00366443"/>
    <w:rsid w:val="00384147"/>
    <w:rsid w:val="003E35D2"/>
    <w:rsid w:val="0047220D"/>
    <w:rsid w:val="004C3221"/>
    <w:rsid w:val="006357FB"/>
    <w:rsid w:val="006408BA"/>
    <w:rsid w:val="00737B8B"/>
    <w:rsid w:val="00756705"/>
    <w:rsid w:val="007846C0"/>
    <w:rsid w:val="0078762A"/>
    <w:rsid w:val="007E5616"/>
    <w:rsid w:val="007F2301"/>
    <w:rsid w:val="00830748"/>
    <w:rsid w:val="008778E1"/>
    <w:rsid w:val="00880CC6"/>
    <w:rsid w:val="008A17F8"/>
    <w:rsid w:val="00936DF5"/>
    <w:rsid w:val="00952814"/>
    <w:rsid w:val="009D6655"/>
    <w:rsid w:val="009F1A29"/>
    <w:rsid w:val="00A6763F"/>
    <w:rsid w:val="00AA6F97"/>
    <w:rsid w:val="00AF0E0A"/>
    <w:rsid w:val="00B20B24"/>
    <w:rsid w:val="00B83169"/>
    <w:rsid w:val="00B837B4"/>
    <w:rsid w:val="00BD2136"/>
    <w:rsid w:val="00C6176A"/>
    <w:rsid w:val="00C651F2"/>
    <w:rsid w:val="00C94477"/>
    <w:rsid w:val="00CF3492"/>
    <w:rsid w:val="00D96C57"/>
    <w:rsid w:val="00E471E7"/>
    <w:rsid w:val="00EE35A9"/>
    <w:rsid w:val="00F523CE"/>
    <w:rsid w:val="00F738E8"/>
    <w:rsid w:val="00FC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9">
      <o:colormru v:ext="edit" colors="#591a19,#99f"/>
    </o:shapedefaults>
    <o:shapelayout v:ext="edit">
      <o:idmap v:ext="edit" data="1"/>
    </o:shapelayout>
  </w:shapeDefaults>
  <w:decimalSymbol w:val="."/>
  <w:listSeparator w:val=","/>
  <w14:docId w14:val="0D71E4A8"/>
  <w15:docId w15:val="{A811C984-B6E3-4C12-9B3B-3DD0E166C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0CC6"/>
    <w:pPr>
      <w:jc w:val="center"/>
    </w:pPr>
    <w:rPr>
      <w:rFonts w:ascii="Garamond" w:hAnsi="Garamond"/>
      <w:color w:val="333333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046412"/>
    <w:pPr>
      <w:outlineLvl w:val="0"/>
    </w:pPr>
    <w:rPr>
      <w:rFonts w:ascii="Georgia" w:hAnsi="Georgia"/>
      <w:caps/>
      <w:color w:val="988600"/>
      <w:sz w:val="52"/>
      <w:szCs w:val="56"/>
    </w:rPr>
  </w:style>
  <w:style w:type="paragraph" w:styleId="Heading2">
    <w:name w:val="heading 2"/>
    <w:basedOn w:val="Normal"/>
    <w:next w:val="Normal"/>
    <w:qFormat/>
    <w:rsid w:val="002A7F10"/>
    <w:pPr>
      <w:spacing w:before="240" w:after="240"/>
      <w:outlineLvl w:val="1"/>
    </w:pPr>
    <w:rPr>
      <w:rFonts w:ascii="Georgia" w:hAnsi="Georgia"/>
      <w:color w:val="2A363D"/>
      <w:sz w:val="72"/>
      <w:szCs w:val="72"/>
    </w:rPr>
  </w:style>
  <w:style w:type="paragraph" w:styleId="Heading3">
    <w:name w:val="heading 3"/>
    <w:basedOn w:val="Normal"/>
    <w:next w:val="Normal"/>
    <w:qFormat/>
    <w:rsid w:val="00880CC6"/>
    <w:pPr>
      <w:spacing w:before="240" w:after="240"/>
      <w:outlineLvl w:val="2"/>
    </w:pPr>
    <w:rPr>
      <w:caps/>
      <w:sz w:val="72"/>
      <w:szCs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gnatures">
    <w:name w:val="Signatures"/>
    <w:basedOn w:val="Normal"/>
    <w:rsid w:val="002A7F10"/>
    <w:rPr>
      <w:rFonts w:ascii="Georgia" w:hAnsi="Georgia"/>
      <w:color w:val="0D0D0D"/>
      <w:sz w:val="20"/>
    </w:rPr>
  </w:style>
  <w:style w:type="paragraph" w:customStyle="1" w:styleId="Description">
    <w:name w:val="Description"/>
    <w:basedOn w:val="Normal"/>
    <w:rsid w:val="00CF3492"/>
    <w:pPr>
      <w:spacing w:before="200" w:after="200"/>
    </w:pPr>
    <w:rPr>
      <w:rFonts w:ascii="Georgia" w:hAnsi="Georgia"/>
      <w:color w:val="988600"/>
      <w:sz w:val="28"/>
      <w:szCs w:val="28"/>
    </w:rPr>
  </w:style>
  <w:style w:type="paragraph" w:customStyle="1" w:styleId="DateYear">
    <w:name w:val="Date &amp; Year"/>
    <w:basedOn w:val="Normal"/>
    <w:rsid w:val="002A7F10"/>
    <w:pPr>
      <w:spacing w:before="480" w:after="200"/>
    </w:pPr>
    <w:rPr>
      <w:rFonts w:ascii="Georgia" w:hAnsi="Georgia"/>
      <w:color w:val="0D0D0D"/>
      <w:sz w:val="28"/>
      <w:szCs w:val="28"/>
    </w:rPr>
  </w:style>
  <w:style w:type="paragraph" w:customStyle="1" w:styleId="Certificationtext">
    <w:name w:val="Certification text"/>
    <w:basedOn w:val="Normal"/>
    <w:rsid w:val="002A7F10"/>
    <w:pPr>
      <w:spacing w:before="200" w:after="200"/>
    </w:pPr>
    <w:rPr>
      <w:rFonts w:ascii="Georgia" w:hAnsi="Georgia"/>
      <w:caps/>
      <w:color w:val="0D0D0D"/>
      <w:sz w:val="28"/>
      <w:szCs w:val="28"/>
    </w:rPr>
  </w:style>
  <w:style w:type="paragraph" w:customStyle="1" w:styleId="Seal">
    <w:name w:val="Seal"/>
    <w:basedOn w:val="Normal"/>
    <w:rsid w:val="00880CC6"/>
    <w:rPr>
      <w:caps/>
      <w:smallCaps/>
    </w:rPr>
  </w:style>
  <w:style w:type="paragraph" w:styleId="BalloonText">
    <w:name w:val="Balloon Text"/>
    <w:basedOn w:val="Normal"/>
    <w:semiHidden/>
    <w:rsid w:val="00880CC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96C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\AppData\Roaming\Microsoft\Templates\AdminProCert.dotx" TargetMode="External"/></Relationships>
</file>

<file path=word/theme/theme1.xml><?xml version="1.0" encoding="utf-8"?>
<a:theme xmlns:a="http://schemas.openxmlformats.org/drawingml/2006/main" name="Office Theme">
  <a:themeElements>
    <a:clrScheme name="Apex">
      <a:dk1>
        <a:sysClr val="windowText" lastClr="000000"/>
      </a:dk1>
      <a:lt1>
        <a:sysClr val="window" lastClr="FFFFFF"/>
      </a:lt1>
      <a:dk2>
        <a:srgbClr val="69676D"/>
      </a:dk2>
      <a:lt2>
        <a:srgbClr val="C9C2D1"/>
      </a:lt2>
      <a:accent1>
        <a:srgbClr val="CEB966"/>
      </a:accent1>
      <a:accent2>
        <a:srgbClr val="9CB084"/>
      </a:accent2>
      <a:accent3>
        <a:srgbClr val="6BB1C9"/>
      </a:accent3>
      <a:accent4>
        <a:srgbClr val="6585CF"/>
      </a:accent4>
      <a:accent5>
        <a:srgbClr val="7E6BC9"/>
      </a:accent5>
      <a:accent6>
        <a:srgbClr val="A379BB"/>
      </a:accent6>
      <a:hlink>
        <a:srgbClr val="410082"/>
      </a:hlink>
      <a:folHlink>
        <a:srgbClr val="93296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0B107C-2062-4A7B-8C27-C34F2C110B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673A6-636B-4C43-B7A2-60C1EFD0A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inProCert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</dc:creator>
  <cp:lastModifiedBy>Lisa P</cp:lastModifiedBy>
  <cp:revision>2</cp:revision>
  <cp:lastPrinted>2007-02-06T19:38:00Z</cp:lastPrinted>
  <dcterms:created xsi:type="dcterms:W3CDTF">2020-02-22T18:46:00Z</dcterms:created>
  <dcterms:modified xsi:type="dcterms:W3CDTF">2020-02-22T18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2477179990</vt:lpwstr>
  </property>
</Properties>
</file>